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FAD684" w14:textId="77777777" w:rsidR="00EC2485" w:rsidRDefault="008347CB">
      <w:pPr>
        <w:pStyle w:val="a4"/>
      </w:pPr>
      <w:r>
        <w:t>Лабораторная работа №1</w:t>
      </w:r>
    </w:p>
    <w:p w14:paraId="240449D7" w14:textId="77777777" w:rsidR="00EC2485" w:rsidRDefault="008347CB">
      <w:pPr>
        <w:pStyle w:val="a5"/>
      </w:pPr>
      <w:r>
        <w:t>Основы работы с github</w:t>
      </w:r>
    </w:p>
    <w:p w14:paraId="5391864F" w14:textId="77777777" w:rsidR="00EC2485" w:rsidRDefault="008347CB">
      <w:pPr>
        <w:pStyle w:val="Author"/>
      </w:pPr>
      <w:r>
        <w:t>Жижченко (Ветошкина) Валерия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67682407"/>
        <w:docPartObj>
          <w:docPartGallery w:val="Table of Contents"/>
          <w:docPartUnique/>
        </w:docPartObj>
      </w:sdtPr>
      <w:sdtEndPr/>
      <w:sdtContent>
        <w:p w14:paraId="10DA704D" w14:textId="77777777" w:rsidR="00EC2485" w:rsidRDefault="008347CB">
          <w:pPr>
            <w:pStyle w:val="ae"/>
          </w:pPr>
          <w:r>
            <w:t>Содержание</w:t>
          </w:r>
        </w:p>
        <w:p w14:paraId="2712E728" w14:textId="77777777" w:rsidR="007E799E" w:rsidRDefault="008347C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E799E">
            <w:fldChar w:fldCharType="separate"/>
          </w:r>
          <w:hyperlink w:anchor="_Toc64140241" w:history="1">
            <w:r w:rsidR="007E799E" w:rsidRPr="00ED686A">
              <w:rPr>
                <w:rStyle w:val="ad"/>
                <w:noProof/>
              </w:rPr>
              <w:t>Цель работы</w:t>
            </w:r>
            <w:r w:rsidR="007E799E">
              <w:rPr>
                <w:noProof/>
                <w:webHidden/>
              </w:rPr>
              <w:tab/>
            </w:r>
            <w:r w:rsidR="007E799E">
              <w:rPr>
                <w:noProof/>
                <w:webHidden/>
              </w:rPr>
              <w:fldChar w:fldCharType="begin"/>
            </w:r>
            <w:r w:rsidR="007E799E">
              <w:rPr>
                <w:noProof/>
                <w:webHidden/>
              </w:rPr>
              <w:instrText xml:space="preserve"> PAGEREF _Toc64140241 \h </w:instrText>
            </w:r>
            <w:r w:rsidR="007E799E">
              <w:rPr>
                <w:noProof/>
                <w:webHidden/>
              </w:rPr>
            </w:r>
            <w:r w:rsidR="007E799E">
              <w:rPr>
                <w:noProof/>
                <w:webHidden/>
              </w:rPr>
              <w:fldChar w:fldCharType="separate"/>
            </w:r>
            <w:r w:rsidR="007E799E">
              <w:rPr>
                <w:noProof/>
                <w:webHidden/>
              </w:rPr>
              <w:t>1</w:t>
            </w:r>
            <w:r w:rsidR="007E799E">
              <w:rPr>
                <w:noProof/>
                <w:webHidden/>
              </w:rPr>
              <w:fldChar w:fldCharType="end"/>
            </w:r>
          </w:hyperlink>
        </w:p>
        <w:p w14:paraId="1B3AB151" w14:textId="77777777" w:rsidR="007E799E" w:rsidRDefault="007E79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0242" w:history="1">
            <w:r w:rsidRPr="00ED686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0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1245A" w14:textId="77777777" w:rsidR="007E799E" w:rsidRDefault="007E79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0243" w:history="1">
            <w:r w:rsidRPr="00ED686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0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C65D0" w14:textId="77777777" w:rsidR="007E799E" w:rsidRDefault="007E799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40244" w:history="1">
            <w:r w:rsidRPr="00ED686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40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AC397" w14:textId="77777777" w:rsidR="00EC2485" w:rsidRDefault="008347CB">
          <w:r>
            <w:fldChar w:fldCharType="end"/>
          </w:r>
        </w:p>
      </w:sdtContent>
    </w:sdt>
    <w:p w14:paraId="45DE4854" w14:textId="77777777" w:rsidR="00EC2485" w:rsidRDefault="008347CB">
      <w:pPr>
        <w:pStyle w:val="1"/>
      </w:pPr>
      <w:bookmarkStart w:id="0" w:name="цель-работы"/>
      <w:bookmarkStart w:id="1" w:name="_Toc64140241"/>
      <w:r>
        <w:t>Цель работы</w:t>
      </w:r>
      <w:bookmarkEnd w:id="1"/>
    </w:p>
    <w:p w14:paraId="7B899B80" w14:textId="77777777" w:rsidR="00EC2485" w:rsidRDefault="008347CB">
      <w:pPr>
        <w:pStyle w:val="FirstParagraph"/>
      </w:pPr>
      <w:r>
        <w:t>Показать навыки пользования github.</w:t>
      </w:r>
    </w:p>
    <w:p w14:paraId="691F674C" w14:textId="77777777" w:rsidR="00EC2485" w:rsidRDefault="008347CB">
      <w:pPr>
        <w:pStyle w:val="1"/>
      </w:pPr>
      <w:bookmarkStart w:id="2" w:name="задание"/>
      <w:bookmarkStart w:id="3" w:name="_Toc64140242"/>
      <w:bookmarkEnd w:id="0"/>
      <w:r>
        <w:t>Задание</w:t>
      </w:r>
      <w:bookmarkEnd w:id="3"/>
    </w:p>
    <w:p w14:paraId="74CABABA" w14:textId="77777777" w:rsidR="00EC2485" w:rsidRDefault="008347CB">
      <w:pPr>
        <w:pStyle w:val="Compact"/>
        <w:numPr>
          <w:ilvl w:val="0"/>
          <w:numId w:val="2"/>
        </w:numPr>
      </w:pPr>
      <w:r>
        <w:t>Создать аккаунт на guthub.</w:t>
      </w:r>
    </w:p>
    <w:p w14:paraId="206A75E5" w14:textId="77777777" w:rsidR="00EC2485" w:rsidRDefault="008347CB">
      <w:pPr>
        <w:pStyle w:val="Compact"/>
        <w:numPr>
          <w:ilvl w:val="0"/>
          <w:numId w:val="2"/>
        </w:numPr>
      </w:pPr>
      <w:r>
        <w:t>Загрузить на github ssh ключи.</w:t>
      </w:r>
    </w:p>
    <w:p w14:paraId="2F39A3A4" w14:textId="77777777" w:rsidR="00EC2485" w:rsidRDefault="008347CB">
      <w:pPr>
        <w:pStyle w:val="Compact"/>
        <w:numPr>
          <w:ilvl w:val="0"/>
          <w:numId w:val="2"/>
        </w:numPr>
      </w:pPr>
      <w:r>
        <w:t>Создать локальный репозиторий с отчетами по лабораторным работам.</w:t>
      </w:r>
    </w:p>
    <w:p w14:paraId="51478F10" w14:textId="77777777" w:rsidR="00EC2485" w:rsidRDefault="008347CB">
      <w:pPr>
        <w:pStyle w:val="Compact"/>
        <w:numPr>
          <w:ilvl w:val="0"/>
          <w:numId w:val="2"/>
        </w:numPr>
      </w:pPr>
      <w:r>
        <w:t>Создать репозиторий на github и загрузить в него отчеты по лабораторным работам.</w:t>
      </w:r>
    </w:p>
    <w:p w14:paraId="41483367" w14:textId="77777777" w:rsidR="00EC2485" w:rsidRDefault="008347CB">
      <w:pPr>
        <w:pStyle w:val="1"/>
      </w:pPr>
      <w:bookmarkStart w:id="4" w:name="выполнение-лабораторной-работы"/>
      <w:bookmarkStart w:id="5" w:name="_Toc64140243"/>
      <w:bookmarkEnd w:id="2"/>
      <w:r>
        <w:t>Выполнение лабораторной работы</w:t>
      </w:r>
      <w:bookmarkEnd w:id="5"/>
    </w:p>
    <w:p w14:paraId="09E8C10D" w14:textId="77777777" w:rsidR="00EC2485" w:rsidRDefault="008347CB">
      <w:pPr>
        <w:pStyle w:val="FirstParagraph"/>
      </w:pPr>
      <w:r>
        <w:t>Показала наличие аккаунта на github (рис. 1).</w:t>
      </w:r>
    </w:p>
    <w:p w14:paraId="4142BFE7" w14:textId="77777777" w:rsidR="00EC2485" w:rsidRDefault="008347CB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7CEF98B8" wp14:editId="0EC2C235">
            <wp:extent cx="5334000" cy="2951220"/>
            <wp:effectExtent l="0" t="0" r="0" b="0"/>
            <wp:docPr id="1" name="Picture" descr="Figure 1: Мой аккаунт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8C8D2E4" w14:textId="77777777" w:rsidR="00EC2485" w:rsidRDefault="008347CB">
      <w:pPr>
        <w:pStyle w:val="ImageCaption"/>
      </w:pPr>
      <w:r>
        <w:t>Figure 1: Мой аккаунт на github</w:t>
      </w:r>
    </w:p>
    <w:p w14:paraId="0B4F43BB" w14:textId="77777777" w:rsidR="00EC2485" w:rsidRDefault="008347CB">
      <w:pPr>
        <w:pStyle w:val="a0"/>
      </w:pPr>
      <w:r>
        <w:t>Продемонстрировала загруженные ssh ключи (рис. 2).</w:t>
      </w:r>
    </w:p>
    <w:p w14:paraId="7AE61AAC" w14:textId="77777777" w:rsidR="00EC2485" w:rsidRDefault="008347CB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60A12C5D" wp14:editId="222FE612">
            <wp:extent cx="5334000" cy="2661147"/>
            <wp:effectExtent l="0" t="0" r="0" b="0"/>
            <wp:docPr id="2" name="Picture" descr="Figure 2: Мои ssh ключ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89A2C19" w14:textId="77777777" w:rsidR="00EC2485" w:rsidRDefault="008347CB">
      <w:pPr>
        <w:pStyle w:val="ImageCaption"/>
      </w:pPr>
      <w:r>
        <w:t>Figure 2: Мои ssh ключи</w:t>
      </w:r>
    </w:p>
    <w:p w14:paraId="7D9A9F68" w14:textId="77777777" w:rsidR="00EC2485" w:rsidRDefault="008347CB">
      <w:pPr>
        <w:pStyle w:val="a0"/>
      </w:pPr>
      <w:r>
        <w:t>Создала локальный репозиторий с отчетами по лабораторным работам (рис. 3).</w:t>
      </w:r>
    </w:p>
    <w:p w14:paraId="2FE2614D" w14:textId="77777777" w:rsidR="00EC2485" w:rsidRDefault="008347CB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229A04CD" wp14:editId="09B6F229">
            <wp:extent cx="5334000" cy="2678291"/>
            <wp:effectExtent l="0" t="0" r="0" b="0"/>
            <wp:docPr id="3" name="Picture" descr="Figure 3: Мой локальн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ABB9F04" w14:textId="77777777" w:rsidR="00EC2485" w:rsidRDefault="008347CB">
      <w:pPr>
        <w:pStyle w:val="ImageCaption"/>
      </w:pPr>
      <w:r>
        <w:t>Figure 3: Мой локальный репозиторий</w:t>
      </w:r>
    </w:p>
    <w:p w14:paraId="2AD02057" w14:textId="77777777" w:rsidR="00EC2485" w:rsidRDefault="008347CB">
      <w:pPr>
        <w:pStyle w:val="a0"/>
      </w:pPr>
      <w:r>
        <w:t>Создала репозиторий на github и з</w:t>
      </w:r>
      <w:r>
        <w:t>агрузила в него отчеты по лабораторным работам (рис. 4).</w:t>
      </w:r>
    </w:p>
    <w:p w14:paraId="0D7572D0" w14:textId="77777777" w:rsidR="00EC2485" w:rsidRDefault="008347CB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4A74BF86" wp14:editId="7BE44D18">
            <wp:extent cx="5334000" cy="2334626"/>
            <wp:effectExtent l="0" t="0" r="0" b="0"/>
            <wp:docPr id="4" name="Picture" descr="Figure 4: Мой репозиторий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DC25ACB" w14:textId="77777777" w:rsidR="00EC2485" w:rsidRDefault="008347CB">
      <w:pPr>
        <w:pStyle w:val="ImageCaption"/>
      </w:pPr>
      <w:r>
        <w:t>Figure 4: Мой репозиторий на github</w:t>
      </w:r>
    </w:p>
    <w:p w14:paraId="542217A7" w14:textId="77777777" w:rsidR="00EC2485" w:rsidRDefault="008347CB">
      <w:pPr>
        <w:pStyle w:val="1"/>
      </w:pPr>
      <w:bookmarkStart w:id="10" w:name="выводы"/>
      <w:bookmarkStart w:id="11" w:name="_Toc64140244"/>
      <w:bookmarkEnd w:id="4"/>
      <w:r>
        <w:t>Выводы</w:t>
      </w:r>
      <w:bookmarkEnd w:id="11"/>
    </w:p>
    <w:p w14:paraId="3AF24FE3" w14:textId="77777777" w:rsidR="00EC2485" w:rsidRDefault="008347CB">
      <w:pPr>
        <w:pStyle w:val="FirstParagraph"/>
      </w:pPr>
      <w:r>
        <w:t>Мне удалось показать навыки работы с github.</w:t>
      </w:r>
      <w:bookmarkEnd w:id="10"/>
    </w:p>
    <w:sectPr w:rsidR="00EC248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EF93D" w14:textId="77777777" w:rsidR="008347CB" w:rsidRDefault="008347CB">
      <w:pPr>
        <w:spacing w:after="0"/>
      </w:pPr>
      <w:r>
        <w:separator/>
      </w:r>
    </w:p>
  </w:endnote>
  <w:endnote w:type="continuationSeparator" w:id="0">
    <w:p w14:paraId="7F2CE143" w14:textId="77777777" w:rsidR="008347CB" w:rsidRDefault="008347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03CB95" w14:textId="77777777" w:rsidR="008347CB" w:rsidRDefault="008347CB">
      <w:r>
        <w:separator/>
      </w:r>
    </w:p>
  </w:footnote>
  <w:footnote w:type="continuationSeparator" w:id="0">
    <w:p w14:paraId="1E6E9F25" w14:textId="77777777" w:rsidR="008347CB" w:rsidRDefault="008347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630BB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51AD0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E799E"/>
    <w:rsid w:val="008347CB"/>
    <w:rsid w:val="008D6863"/>
    <w:rsid w:val="00B86B75"/>
    <w:rsid w:val="00BC48D5"/>
    <w:rsid w:val="00C36279"/>
    <w:rsid w:val="00E315A3"/>
    <w:rsid w:val="00EC24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B72FE"/>
  <w15:docId w15:val="{6F8295F3-F8DC-4D9F-A240-1068B4BBB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E799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6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Жижченко (Ветошкина) Валерия Викторовна</dc:creator>
  <cp:keywords/>
  <cp:lastModifiedBy>Жижченко Валерия Викторовна</cp:lastModifiedBy>
  <cp:revision>3</cp:revision>
  <dcterms:created xsi:type="dcterms:W3CDTF">2021-02-13T17:23:00Z</dcterms:created>
  <dcterms:modified xsi:type="dcterms:W3CDTF">2021-02-13T17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сновы работы с github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